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6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61f155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fd17677e-34f2-4303-a12e-fefd75469bc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1:24:39Z</dcterms:created>
  <dcterms:modified xsi:type="dcterms:W3CDTF">2023-08-16T11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